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3844fc0b279927626350c3492f096aafa40471"/>
      <w:r>
        <w:rPr>
          <w:b/>
        </w:rPr>
        <w:t xml:space="preserve">ПРОТОКОЛ ПРО РЕЗУЛЬТАТИ ЕЛЕКТРОННОГО АУКЦІОНУ № SPE001-UA-20240406-974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04.2024 15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Виробничі та невиробничі будівлі, загальною площею 445,1 кв. м, у складі: адміністративна будівля, А, а; адміністративна будівля, Б; підсобна будівля, В; вбиральня, Г; допоміжна будівля, Д; споруди, 1-3, І</w:t>
      </w:r>
    </w:p>
    <w:p>
      <w:pPr>
        <w:numPr>
          <w:ilvl w:val="0"/>
          <w:numId w:val="1001"/>
        </w:numPr>
        <w:pStyle w:val="Compact"/>
      </w:pPr>
      <w:r>
        <w:t xml:space="preserve">Виробничі та невиробничі будівлі, загальною площею 445,1 кв. м, у складі: адміністративна будівля, А, а; адміністративна будівля, Б; підсобна будівля, В; вбиральня, Г; допоміжна будівля, Д; споруди, 1-3, 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930,64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95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90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141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59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86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іхтєв Сергій Олександрович, ІПН/РНОКПП: 33085194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грібний Геннадій Семенович , ІПН/РНОКПП: 37729018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КОНИК ГРУП», ЄДРПОУ: 448859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ілоциценко Віктор Григорович, ІПН/РНОКПП: 22574193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ЛАН ОЛЕКСІЙ МИКОЛАЙОВИЧ, ІПН/РНОКПП: 27983210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лешко Олена Юріївна, ІПН/РНОКПП: 31351126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кітінський Павло Іванович, ІПН/РНОКПП: 191540029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лірайков Георгій Іванович, ІПН/РНОКПП: 28232174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НБП", ЄДРПОУ: 410587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лун Дмитро Анатолійович, ІПН/РНОКПП: 26724017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зносюк Оксана Анатоліївна, ІПН/РНОКПП: 22102068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лошенко Станіслав Юрійович, ІПН/РНОКПП: 34157087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бок Сергій Юрійович, ІПН/РНОКПП: 31367127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зоненко Олена Анатоліївна, ІПН/РНОКПП: 24661177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ЗОВ ІНК", ЄДРПОУ: 42921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аматік Анатолій Анатолійович , ІПН/РНОКПП: 35029134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митренко Ігор Валерійович, ІПН/РНОКПП: 30939016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тісов Володимир Сергійович, ІПН/РНОКПП: 35645094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АН ОЛЕКС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 99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1:0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0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ошенко Станіслав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5:2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грібний Геннадій Семен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3:3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бок Сергій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0:1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іхтєв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4.2024 08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тісов Володими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лун Дмитр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5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5:0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ЗОВ ІНК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5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ілоциценко Вікто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БП"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зоненко Оле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лешко Оле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1:22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енко Ігор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9:36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нський Пав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7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9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аматік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30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АН ОЛЕКС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0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ошенко Станіслав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048,5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01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грібний Геннадій Семен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3:3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бок Сергій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0:1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іхтєв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тісов Володими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лун Дмитр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ЗОВ ІНК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5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ілоциценко Вікто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2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БП"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зоненко Оле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лешко Оле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енко Ігор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5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4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нський Пав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44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аматік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46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АН ОЛЕКС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8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5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0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грібний Геннадій Семен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3:3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бок Сергій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0:1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тісов Володими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ошенко Станіслав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66 666,66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іхтєв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ЗОВ ІНК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5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БП"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зоненко Оле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лун Дмитр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2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лешко Оле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ілоциценко Вікто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2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енко Ігор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6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3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4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нський Пав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4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аматік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4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зносюк Окс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0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ЛАН ОЛЕКС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8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5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грібний Геннадій Семен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3:3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бок Сергій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0:1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тісов Володими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іхтєв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ЗОВ ІНК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5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БП"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зоненко Оле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лешко Оле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1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лун Дмитр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2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ілоциценко Вікто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27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4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ошенко Станіслав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777 776,66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3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енко Ігор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778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34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нський Пав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аматік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4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Граматік Анатолій Анатолійович , ІПН/РНОКПП: 350291347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5 64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44 461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ДМУ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ДМУ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ДМУ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141 2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4.04.2024 15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Граматік Анатолій Анатолійович , ІПН/РНОКПП: 350291347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2:31:31Z</dcterms:created>
  <dcterms:modified xsi:type="dcterms:W3CDTF">2024-05-20T22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